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6FE9847F" w:rsidR="00681E36" w:rsidRDefault="00430275">
      <w:pPr>
        <w:rPr>
          <w:sz w:val="2"/>
          <w:szCs w:val="2"/>
        </w:rPr>
        <w:sectPr w:rsidR="00681E36">
          <w:footerReference w:type="default" r:id="rId8"/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4264" behindDoc="1" locked="0" layoutInCell="1" allowOverlap="1" wp14:anchorId="14A627F4" wp14:editId="6C8CE6D5">
                <wp:simplePos x="0" y="0"/>
                <wp:positionH relativeFrom="page">
                  <wp:posOffset>1161415</wp:posOffset>
                </wp:positionH>
                <wp:positionV relativeFrom="page">
                  <wp:posOffset>2824008</wp:posOffset>
                </wp:positionV>
                <wp:extent cx="1485265" cy="251251"/>
                <wp:effectExtent l="0" t="0" r="635" b="3175"/>
                <wp:wrapNone/>
                <wp:docPr id="3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51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B9DAF6" w14:textId="77777777" w:rsidR="00430275" w:rsidRPr="005B781F" w:rsidRDefault="00430275" w:rsidP="00430275">
                            <w:pPr>
                              <w:pStyle w:val="Textoindependiente"/>
                              <w:spacing w:before="13"/>
                              <w:rPr>
                                <w:bCs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https://resume.io/resume-templates/?id=cpdokyF1" </w:instrText>
                            </w:r>
                            <w:r>
                              <w:fldChar w:fldCharType="separate"/>
                            </w:r>
                            <w:r w:rsidRPr="005B781F">
                              <w:rPr>
                                <w:rStyle w:val="Hipervnculo"/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u w:val="none"/>
                              </w:rPr>
                              <w:t>email@email.com</w:t>
                            </w:r>
                            <w:r>
                              <w:rPr>
                                <w:rStyle w:val="Hipervnculo"/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u w:val="none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A627F4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91.45pt;margin-top:222.35pt;width:116.95pt;height:19.8pt;z-index:-2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" filled="f" stroked="f">
                <v:textbox inset="0,0,0,0">
                  <w:txbxContent>
                    <w:p w14:paraId="40B9DAF6" w14:textId="77777777" w:rsidR="00430275" w:rsidRPr="005B781F" w:rsidRDefault="00430275" w:rsidP="00430275">
                      <w:pPr>
                        <w:pStyle w:val="Textoindependiente"/>
                        <w:spacing w:before="13"/>
                        <w:rPr>
                          <w:bCs/>
                        </w:rPr>
                      </w:pPr>
                      <w:r>
                        <w:fldChar w:fldCharType="begin"/>
                      </w:r>
                      <w:r>
                        <w:instrText xml:space="preserve"> HYPERLINK "https://resume.io/resume-templates/?id=cpdokyF1" </w:instrText>
                      </w:r>
                      <w:r>
                        <w:fldChar w:fldCharType="separate"/>
                      </w:r>
                      <w:r w:rsidRPr="005B781F">
                        <w:rPr>
                          <w:rStyle w:val="Hipervnculo"/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u w:val="none"/>
                        </w:rPr>
                        <w:t>email@email.com</w:t>
                      </w:r>
                      <w:r>
                        <w:rPr>
                          <w:rStyle w:val="Hipervnculo"/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u w:val="none"/>
                        </w:rPr>
                        <w:fldChar w:fldCharType="end"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1867461B">
                <wp:simplePos x="0" y="0"/>
                <wp:positionH relativeFrom="page">
                  <wp:posOffset>3181350</wp:posOffset>
                </wp:positionH>
                <wp:positionV relativeFrom="page">
                  <wp:posOffset>8354368</wp:posOffset>
                </wp:positionV>
                <wp:extent cx="3544570" cy="1609725"/>
                <wp:effectExtent l="0" t="0" r="11430" b="3175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160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9850F7" w14:textId="7081DADD" w:rsidR="00597BCE" w:rsidRPr="00597BCE" w:rsidRDefault="00597BCE">
                            <w:pPr>
                              <w:pStyle w:val="Textoindependiente"/>
                              <w:spacing w:before="116"/>
                              <w:ind w:left="62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 w:rsidRPr="00597BCE">
                              <w:rPr>
                                <w:b/>
                                <w:bCs/>
                                <w:spacing w:val="-3"/>
                              </w:rPr>
                              <w:t>Training</w:t>
                            </w:r>
                            <w:r w:rsidR="00172C2D">
                              <w:rPr>
                                <w:b/>
                                <w:bCs/>
                                <w:spacing w:val="-3"/>
                              </w:rPr>
                              <w:t xml:space="preserve"> Merchandiser</w:t>
                            </w:r>
                          </w:p>
                          <w:p w14:paraId="6A2723F6" w14:textId="7B995440" w:rsidR="00597BCE" w:rsidRPr="00597BCE" w:rsidRDefault="00172C2D" w:rsidP="00597BCE">
                            <w:pPr>
                              <w:pStyle w:val="Textoindependiente"/>
                              <w:spacing w:before="116" w:line="360" w:lineRule="auto"/>
                              <w:ind w:left="62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Cocsas</w:t>
                            </w:r>
                            <w:proofErr w:type="spellEnd"/>
                            <w:r w:rsidR="00597BCE" w:rsidRPr="00597BCE">
                              <w:rPr>
                                <w:b/>
                                <w:bCs/>
                                <w:spacing w:val="-3"/>
                              </w:rPr>
                              <w:t xml:space="preserve"> Florida Campus</w:t>
                            </w:r>
                          </w:p>
                          <w:p w14:paraId="220C46B5" w14:textId="0F373788" w:rsidR="00597BCE" w:rsidRDefault="003804C8" w:rsidP="00597BCE">
                            <w:pPr>
                              <w:pStyle w:val="Textoindependiente"/>
                              <w:spacing w:before="0" w:line="360" w:lineRule="auto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7AD2FA76" w14:textId="2576F005" w:rsidR="00597BCE" w:rsidRDefault="00597BCE" w:rsidP="00597BCE">
                            <w:pPr>
                              <w:pStyle w:val="Textoindependiente"/>
                              <w:spacing w:before="0" w:line="360" w:lineRule="auto"/>
                              <w:rPr>
                                <w:color w:val="000000" w:themeColor="text1"/>
                              </w:rPr>
                            </w:pPr>
                            <w:r w:rsidRPr="00597BCE">
                              <w:rPr>
                                <w:color w:val="000000" w:themeColor="text1"/>
                              </w:rPr>
                              <w:t>•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Completed 18 months of training</w:t>
                            </w:r>
                            <w:r w:rsidRPr="00597BCE">
                              <w:rPr>
                                <w:color w:val="000000" w:themeColor="text1"/>
                              </w:rPr>
                              <w:tab/>
                            </w:r>
                          </w:p>
                          <w:p w14:paraId="4CF9268B" w14:textId="77777777" w:rsidR="00430275" w:rsidRPr="004076E7" w:rsidRDefault="00430275" w:rsidP="00430275">
                            <w:pPr>
                              <w:pStyle w:val="Textoindependiente"/>
                              <w:spacing w:before="0"/>
                              <w:ind w:left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0D487DD6" w14:textId="77777777" w:rsidR="00430275" w:rsidRPr="00B17A19" w:rsidRDefault="00430275" w:rsidP="00430275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9" w:history="1">
                              <w:r w:rsidRPr="00B17A19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17A19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1103E54" w14:textId="77777777" w:rsidR="00430275" w:rsidRPr="00B17A19" w:rsidRDefault="00430275" w:rsidP="00430275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17A19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209F1B92" w14:textId="311AB573" w:rsidR="00681E36" w:rsidRPr="006650D3" w:rsidRDefault="00681E36" w:rsidP="00597BCE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6F831" id="Text Box 8" o:spid="_x0000_s1027" type="#_x0000_t202" style="position:absolute;margin-left:250.5pt;margin-top:657.8pt;width:279.1pt;height:126.7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" filled="f" stroked="f">
                <v:textbox inset="0,0,0,0">
                  <w:txbxContent>
                    <w:p w14:paraId="149850F7" w14:textId="7081DADD" w:rsidR="00597BCE" w:rsidRPr="00597BCE" w:rsidRDefault="00597BCE">
                      <w:pPr>
                        <w:pStyle w:val="Textoindependiente"/>
                        <w:spacing w:before="116"/>
                        <w:ind w:left="62"/>
                        <w:rPr>
                          <w:b/>
                          <w:bCs/>
                          <w:spacing w:val="-3"/>
                        </w:rPr>
                      </w:pPr>
                      <w:r w:rsidRPr="00597BCE">
                        <w:rPr>
                          <w:b/>
                          <w:bCs/>
                          <w:spacing w:val="-3"/>
                        </w:rPr>
                        <w:t>Training</w:t>
                      </w:r>
                      <w:r w:rsidR="00172C2D">
                        <w:rPr>
                          <w:b/>
                          <w:bCs/>
                          <w:spacing w:val="-3"/>
                        </w:rPr>
                        <w:t xml:space="preserve"> Merchandiser</w:t>
                      </w:r>
                    </w:p>
                    <w:p w14:paraId="6A2723F6" w14:textId="7B995440" w:rsidR="00597BCE" w:rsidRPr="00597BCE" w:rsidRDefault="00172C2D" w:rsidP="00597BCE">
                      <w:pPr>
                        <w:pStyle w:val="Textoindependiente"/>
                        <w:spacing w:before="116" w:line="360" w:lineRule="auto"/>
                        <w:ind w:left="62"/>
                        <w:rPr>
                          <w:b/>
                          <w:bCs/>
                          <w:spacing w:val="-3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pacing w:val="-3"/>
                        </w:rPr>
                        <w:t>Cocsas</w:t>
                      </w:r>
                      <w:proofErr w:type="spellEnd"/>
                      <w:r w:rsidR="00597BCE" w:rsidRPr="00597BCE">
                        <w:rPr>
                          <w:b/>
                          <w:bCs/>
                          <w:spacing w:val="-3"/>
                        </w:rPr>
                        <w:t xml:space="preserve"> Florida Campus</w:t>
                      </w:r>
                    </w:p>
                    <w:p w14:paraId="220C46B5" w14:textId="0F373788" w:rsidR="00597BCE" w:rsidRDefault="003804C8" w:rsidP="00597BCE">
                      <w:pPr>
                        <w:pStyle w:val="Textoindependiente"/>
                        <w:spacing w:before="0" w:line="360" w:lineRule="auto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7AD2FA76" w14:textId="2576F005" w:rsidR="00597BCE" w:rsidRDefault="00597BCE" w:rsidP="00597BCE">
                      <w:pPr>
                        <w:pStyle w:val="Textoindependiente"/>
                        <w:spacing w:before="0" w:line="360" w:lineRule="auto"/>
                        <w:rPr>
                          <w:color w:val="000000" w:themeColor="text1"/>
                        </w:rPr>
                      </w:pPr>
                      <w:r w:rsidRPr="00597BCE">
                        <w:rPr>
                          <w:color w:val="000000" w:themeColor="text1"/>
                        </w:rPr>
                        <w:t>•</w:t>
                      </w:r>
                      <w:r>
                        <w:rPr>
                          <w:color w:val="000000" w:themeColor="text1"/>
                        </w:rPr>
                        <w:t xml:space="preserve">  Completed 18 months of training</w:t>
                      </w:r>
                      <w:r w:rsidRPr="00597BCE">
                        <w:rPr>
                          <w:color w:val="000000" w:themeColor="text1"/>
                        </w:rPr>
                        <w:tab/>
                      </w:r>
                    </w:p>
                    <w:p w14:paraId="4CF9268B" w14:textId="77777777" w:rsidR="00430275" w:rsidRPr="004076E7" w:rsidRDefault="00430275" w:rsidP="00430275">
                      <w:pPr>
                        <w:pStyle w:val="Textoindependiente"/>
                        <w:spacing w:before="0"/>
                        <w:ind w:left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0D487DD6" w14:textId="77777777" w:rsidR="00430275" w:rsidRPr="00B17A19" w:rsidRDefault="00430275" w:rsidP="00430275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1" w:history="1">
                        <w:r w:rsidRPr="00B17A19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17A19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1103E54" w14:textId="77777777" w:rsidR="00430275" w:rsidRPr="00B17A19" w:rsidRDefault="00430275" w:rsidP="00430275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2" w:history="1">
                        <w:r w:rsidRPr="00B17A19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209F1B92" w14:textId="311AB573" w:rsidR="00681E36" w:rsidRPr="006650D3" w:rsidRDefault="00681E36" w:rsidP="00597BCE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72C2D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3D278FBF">
                <wp:simplePos x="0" y="0"/>
                <wp:positionH relativeFrom="page">
                  <wp:posOffset>3181350</wp:posOffset>
                </wp:positionH>
                <wp:positionV relativeFrom="page">
                  <wp:posOffset>5200650</wp:posOffset>
                </wp:positionV>
                <wp:extent cx="3578225" cy="3200400"/>
                <wp:effectExtent l="0" t="0" r="3175" b="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5A1B20" w14:textId="295A063F" w:rsidR="00681E36" w:rsidRPr="00597BCE" w:rsidRDefault="00172C2D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Merchandiser</w:t>
                            </w:r>
                          </w:p>
                          <w:p w14:paraId="17C52B5A" w14:textId="5343D3E7" w:rsidR="00597BCE" w:rsidRPr="00597BCE" w:rsidRDefault="00597BCE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b/>
                                <w:bCs/>
                              </w:rPr>
                            </w:pPr>
                            <w:r w:rsidRPr="00597BCE">
                              <w:rPr>
                                <w:b/>
                                <w:bCs/>
                                <w:spacing w:val="-3"/>
                              </w:rPr>
                              <w:t xml:space="preserve">New York </w:t>
                            </w:r>
                            <w:proofErr w:type="spellStart"/>
                            <w:r w:rsidR="00172C2D">
                              <w:rPr>
                                <w:b/>
                                <w:bCs/>
                                <w:spacing w:val="-3"/>
                              </w:rPr>
                              <w:t>Haays</w:t>
                            </w:r>
                            <w:proofErr w:type="spellEnd"/>
                            <w:r w:rsidR="00172C2D">
                              <w:rPr>
                                <w:b/>
                                <w:bCs/>
                                <w:spacing w:val="-3"/>
                              </w:rPr>
                              <w:t xml:space="preserve"> </w:t>
                            </w:r>
                            <w:r w:rsidRPr="00597BCE">
                              <w:rPr>
                                <w:b/>
                                <w:bCs/>
                                <w:spacing w:val="-3"/>
                              </w:rPr>
                              <w:t xml:space="preserve">Department </w:t>
                            </w:r>
                            <w:r w:rsidR="00172C2D">
                              <w:rPr>
                                <w:b/>
                                <w:bCs/>
                                <w:spacing w:val="-3"/>
                              </w:rPr>
                              <w:t xml:space="preserve">Store </w:t>
                            </w:r>
                          </w:p>
                          <w:p w14:paraId="42CF871F" w14:textId="77777777" w:rsidR="00681E36" w:rsidRDefault="003804C8">
                            <w:pPr>
                              <w:pStyle w:val="Textoindependiente"/>
                              <w:spacing w:before="78"/>
                              <w:ind w:left="62"/>
                            </w:pPr>
                            <w:r>
                              <w:t>Dec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6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Nov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8</w:t>
                            </w:r>
                          </w:p>
                          <w:p w14:paraId="39996FF9" w14:textId="3237185C" w:rsidR="00172C2D" w:rsidRDefault="00172C2D" w:rsidP="00172C2D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Analyzed information and recommended actions and sales patterns</w:t>
                            </w:r>
                          </w:p>
                          <w:p w14:paraId="4E6987B6" w14:textId="69C4CCF3" w:rsidR="00172C2D" w:rsidRDefault="00172C2D" w:rsidP="00172C2D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Assisted in interpreting open-to-buy, sales plan changes and markdown events</w:t>
                            </w:r>
                          </w:p>
                          <w:p w14:paraId="181CAFFB" w14:textId="0FEC6400" w:rsidR="00172C2D" w:rsidRDefault="00172C2D" w:rsidP="00172C2D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Delivered educational materials to the store for training new employees</w:t>
                            </w:r>
                          </w:p>
                          <w:p w14:paraId="1F97EC0E" w14:textId="7682A50C" w:rsidR="00172C2D" w:rsidRDefault="00172C2D" w:rsidP="00172C2D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Developed and built cooperative working relationships</w:t>
                            </w:r>
                          </w:p>
                          <w:p w14:paraId="22478D96" w14:textId="3A0FF303" w:rsidR="00172C2D" w:rsidRDefault="00172C2D" w:rsidP="00172C2D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Developed, executed, and tracked weekly, monthly, and quarterly forecasts and results for merchandising experiences and product categories</w:t>
                            </w:r>
                          </w:p>
                          <w:p w14:paraId="7E867C69" w14:textId="2E0F6552" w:rsidR="00681E36" w:rsidRDefault="00172C2D" w:rsidP="00172C2D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•</w:t>
                            </w:r>
                            <w:r>
                              <w:tab/>
                              <w:t>Maintained aisle cleanliness and shop-ability so that merchandise is accessib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0A332" id="Text Box 10" o:spid="_x0000_s1028" type="#_x0000_t202" style="position:absolute;margin-left:250.5pt;margin-top:409.5pt;width:281.75pt;height:252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" filled="f" stroked="f">
                <v:textbox inset="0,0,0,0">
                  <w:txbxContent>
                    <w:p w14:paraId="535A1B20" w14:textId="295A063F" w:rsidR="00681E36" w:rsidRPr="00597BCE" w:rsidRDefault="00172C2D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Merchandiser</w:t>
                      </w:r>
                    </w:p>
                    <w:p w14:paraId="17C52B5A" w14:textId="5343D3E7" w:rsidR="00597BCE" w:rsidRPr="00597BCE" w:rsidRDefault="00597BCE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b/>
                          <w:bCs/>
                        </w:rPr>
                      </w:pPr>
                      <w:r w:rsidRPr="00597BCE">
                        <w:rPr>
                          <w:b/>
                          <w:bCs/>
                          <w:spacing w:val="-3"/>
                        </w:rPr>
                        <w:t xml:space="preserve">New York </w:t>
                      </w:r>
                      <w:proofErr w:type="spellStart"/>
                      <w:r w:rsidR="00172C2D">
                        <w:rPr>
                          <w:b/>
                          <w:bCs/>
                          <w:spacing w:val="-3"/>
                        </w:rPr>
                        <w:t>Haays</w:t>
                      </w:r>
                      <w:proofErr w:type="spellEnd"/>
                      <w:r w:rsidR="00172C2D">
                        <w:rPr>
                          <w:b/>
                          <w:bCs/>
                          <w:spacing w:val="-3"/>
                        </w:rPr>
                        <w:t xml:space="preserve"> </w:t>
                      </w:r>
                      <w:r w:rsidRPr="00597BCE">
                        <w:rPr>
                          <w:b/>
                          <w:bCs/>
                          <w:spacing w:val="-3"/>
                        </w:rPr>
                        <w:t xml:space="preserve">Department </w:t>
                      </w:r>
                      <w:r w:rsidR="00172C2D">
                        <w:rPr>
                          <w:b/>
                          <w:bCs/>
                          <w:spacing w:val="-3"/>
                        </w:rPr>
                        <w:t xml:space="preserve">Store </w:t>
                      </w:r>
                    </w:p>
                    <w:p w14:paraId="42CF871F" w14:textId="77777777" w:rsidR="00681E36" w:rsidRDefault="003804C8">
                      <w:pPr>
                        <w:pStyle w:val="Textoindependiente"/>
                        <w:spacing w:before="78"/>
                        <w:ind w:left="62"/>
                      </w:pPr>
                      <w:r>
                        <w:t>Dec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6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-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Nov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8</w:t>
                      </w:r>
                    </w:p>
                    <w:p w14:paraId="39996FF9" w14:textId="3237185C" w:rsidR="00172C2D" w:rsidRDefault="00172C2D" w:rsidP="00172C2D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Analyzed information and recommended actions and sales patterns</w:t>
                      </w:r>
                    </w:p>
                    <w:p w14:paraId="4E6987B6" w14:textId="69C4CCF3" w:rsidR="00172C2D" w:rsidRDefault="00172C2D" w:rsidP="00172C2D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Assisted in interpreting open-to-buy, sales plan changes and markdown events</w:t>
                      </w:r>
                    </w:p>
                    <w:p w14:paraId="181CAFFB" w14:textId="0FEC6400" w:rsidR="00172C2D" w:rsidRDefault="00172C2D" w:rsidP="00172C2D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Delivered educational materials to the store for training new employees</w:t>
                      </w:r>
                    </w:p>
                    <w:p w14:paraId="1F97EC0E" w14:textId="7682A50C" w:rsidR="00172C2D" w:rsidRDefault="00172C2D" w:rsidP="00172C2D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Developed and built cooperative working relationships</w:t>
                      </w:r>
                    </w:p>
                    <w:p w14:paraId="22478D96" w14:textId="3A0FF303" w:rsidR="00172C2D" w:rsidRDefault="00172C2D" w:rsidP="00172C2D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Developed, executed, and tracked weekly, monthly, and quarterly forecasts and results for merchandising experiences and product categories</w:t>
                      </w:r>
                    </w:p>
                    <w:p w14:paraId="7E867C69" w14:textId="2E0F6552" w:rsidR="00681E36" w:rsidRDefault="00172C2D" w:rsidP="00172C2D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•</w:t>
                      </w:r>
                      <w:r>
                        <w:tab/>
                        <w:t>Maintained aisle cleanliness and shop-ability so that merchandise is accessib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72C2D"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22A44807">
                <wp:simplePos x="0" y="0"/>
                <wp:positionH relativeFrom="page">
                  <wp:posOffset>3181350</wp:posOffset>
                </wp:positionH>
                <wp:positionV relativeFrom="page">
                  <wp:posOffset>2762249</wp:posOffset>
                </wp:positionV>
                <wp:extent cx="3537585" cy="2409825"/>
                <wp:effectExtent l="0" t="0" r="5715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7585" cy="2409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051441" w14:textId="7E296965" w:rsidR="00597BCE" w:rsidRPr="00597BCE" w:rsidRDefault="00172C2D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Merchandiser</w:t>
                            </w:r>
                          </w:p>
                          <w:p w14:paraId="2ACDA76A" w14:textId="26355547" w:rsidR="00681E36" w:rsidRPr="00597BCE" w:rsidRDefault="00597BCE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  <w:rPr>
                                <w:b/>
                                <w:bCs/>
                              </w:rPr>
                            </w:pPr>
                            <w:r w:rsidRPr="00597BCE">
                              <w:rPr>
                                <w:b/>
                                <w:bCs/>
                                <w:spacing w:val="-3"/>
                              </w:rPr>
                              <w:t xml:space="preserve">Brooklyn </w:t>
                            </w:r>
                            <w:r w:rsidR="00172C2D">
                              <w:rPr>
                                <w:b/>
                                <w:bCs/>
                                <w:spacing w:val="-3"/>
                              </w:rPr>
                              <w:t>Retail</w:t>
                            </w:r>
                          </w:p>
                          <w:p w14:paraId="2E9C5511" w14:textId="5F6A156E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</w:t>
                            </w:r>
                            <w:r w:rsidR="00597BCE">
                              <w:t>20</w:t>
                            </w:r>
                          </w:p>
                          <w:p w14:paraId="346927CB" w14:textId="77777777" w:rsidR="00172C2D" w:rsidRDefault="00172C2D" w:rsidP="00172C2D">
                            <w:pPr>
                              <w:pStyle w:val="Textoindependiente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 w:rsidRPr="00172C2D">
                              <w:t>Responsible for managing and directing all merchandise activities of a $480M Home Fashions and Household Goods business in 750 stores and supporting 12 categories of product and built productive relationships with each</w:t>
                            </w:r>
                          </w:p>
                          <w:p w14:paraId="7CFCE6AC" w14:textId="4416A949" w:rsidR="00172C2D" w:rsidRDefault="00172C2D" w:rsidP="00172C2D">
                            <w:pPr>
                              <w:pStyle w:val="Textoindependiente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Collaborated with cross functional team members to develop individual action plans for each store to meet stated business deliverables and "KPI"s.</w:t>
                            </w:r>
                          </w:p>
                          <w:p w14:paraId="69B0EBF0" w14:textId="0D2A4D59" w:rsidR="00172C2D" w:rsidRDefault="00172C2D" w:rsidP="00172C2D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>Participated, created, and supported in-store events related to new store openings, new product launches, and seasonal event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29" type="#_x0000_t202" style="position:absolute;margin-left:250.5pt;margin-top:217.5pt;width:278.55pt;height:189.75pt;z-index:-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" filled="f" stroked="f">
                <v:textbox inset="0,0,0,0">
                  <w:txbxContent>
                    <w:p w14:paraId="25051441" w14:textId="7E296965" w:rsidR="00597BCE" w:rsidRPr="00597BCE" w:rsidRDefault="00172C2D">
                      <w:pPr>
                        <w:pStyle w:val="Textoindependiente"/>
                        <w:spacing w:before="25" w:line="228" w:lineRule="auto"/>
                        <w:ind w:left="54" w:right="2590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Merchandiser</w:t>
                      </w:r>
                    </w:p>
                    <w:p w14:paraId="2ACDA76A" w14:textId="26355547" w:rsidR="00681E36" w:rsidRPr="00597BCE" w:rsidRDefault="00597BCE">
                      <w:pPr>
                        <w:pStyle w:val="Textoindependiente"/>
                        <w:spacing w:before="25" w:line="228" w:lineRule="auto"/>
                        <w:ind w:left="54" w:right="2590"/>
                        <w:rPr>
                          <w:b/>
                          <w:bCs/>
                        </w:rPr>
                      </w:pPr>
                      <w:r w:rsidRPr="00597BCE">
                        <w:rPr>
                          <w:b/>
                          <w:bCs/>
                          <w:spacing w:val="-3"/>
                        </w:rPr>
                        <w:t xml:space="preserve">Brooklyn </w:t>
                      </w:r>
                      <w:r w:rsidR="00172C2D">
                        <w:rPr>
                          <w:b/>
                          <w:bCs/>
                          <w:spacing w:val="-3"/>
                        </w:rPr>
                        <w:t>Retail</w:t>
                      </w:r>
                    </w:p>
                    <w:p w14:paraId="2E9C5511" w14:textId="5F6A156E" w:rsidR="00681E36" w:rsidRDefault="003804C8">
                      <w:pPr>
                        <w:pStyle w:val="Textoindependiente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</w:t>
                      </w:r>
                      <w:r w:rsidR="00597BCE">
                        <w:t>20</w:t>
                      </w:r>
                    </w:p>
                    <w:p w14:paraId="346927CB" w14:textId="77777777" w:rsidR="00172C2D" w:rsidRDefault="00172C2D" w:rsidP="00172C2D">
                      <w:pPr>
                        <w:pStyle w:val="Textoindependiente"/>
                        <w:numPr>
                          <w:ilvl w:val="0"/>
                          <w:numId w:val="7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 w:rsidRPr="00172C2D">
                        <w:t>Responsible for managing and directing all merchandise activities of a $480M Home Fashions and Household Goods business in 750 stores and supporting 12 categories of product and built productive relationships with each</w:t>
                      </w:r>
                    </w:p>
                    <w:p w14:paraId="7CFCE6AC" w14:textId="4416A949" w:rsidR="00172C2D" w:rsidRDefault="00172C2D" w:rsidP="00172C2D">
                      <w:pPr>
                        <w:pStyle w:val="Textoindependiente"/>
                        <w:numPr>
                          <w:ilvl w:val="0"/>
                          <w:numId w:val="7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Collaborated with cross functional team members to develop individual action plans for each store to meet stated business deliverables and "KPI"s.</w:t>
                      </w:r>
                    </w:p>
                    <w:p w14:paraId="69B0EBF0" w14:textId="0D2A4D59" w:rsidR="00172C2D" w:rsidRDefault="00172C2D" w:rsidP="00172C2D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>Participated, created, and supported in-store events related to new store openings, new product launches, and seasonal event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B04E0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65B85ACC">
                <wp:simplePos x="0" y="0"/>
                <wp:positionH relativeFrom="page">
                  <wp:posOffset>828675</wp:posOffset>
                </wp:positionH>
                <wp:positionV relativeFrom="page">
                  <wp:posOffset>4391025</wp:posOffset>
                </wp:positionV>
                <wp:extent cx="1942465" cy="2000250"/>
                <wp:effectExtent l="0" t="0" r="635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00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5FFF4CCD" w14:textId="30A00D1A" w:rsidR="00681E36" w:rsidRDefault="00597BCE">
                            <w:pPr>
                              <w:pStyle w:val="Textoindependiente"/>
                              <w:spacing w:before="196" w:line="290" w:lineRule="auto"/>
                              <w:ind w:left="34" w:right="269" w:firstLine="2"/>
                            </w:pPr>
                            <w:r>
                              <w:t xml:space="preserve">Diploma in </w:t>
                            </w:r>
                            <w:r w:rsidR="00172C2D">
                              <w:t>Retail</w:t>
                            </w:r>
                            <w:r>
                              <w:t xml:space="preserve"> Administration</w:t>
                            </w:r>
                            <w:r w:rsidR="003804C8">
                              <w:t xml:space="preserve"> / </w:t>
                            </w:r>
                            <w:r w:rsidR="003B04E0">
                              <w:t xml:space="preserve">Florida </w:t>
                            </w:r>
                            <w:r w:rsidR="003804C8">
                              <w:t xml:space="preserve">University / </w:t>
                            </w:r>
                            <w:r>
                              <w:t>Jacksonville</w:t>
                            </w:r>
                            <w:r w:rsidR="003804C8">
                              <w:t xml:space="preserve"> 2000 - 2005</w:t>
                            </w:r>
                          </w:p>
                          <w:p w14:paraId="60322B50" w14:textId="180076C4" w:rsidR="00681E36" w:rsidRDefault="003B04E0">
                            <w:pPr>
                              <w:pStyle w:val="Textoindependiente"/>
                              <w:spacing w:before="157"/>
                              <w:ind w:left="34" w:firstLine="2"/>
                            </w:pPr>
                            <w:proofErr w:type="gramStart"/>
                            <w:r>
                              <w:t xml:space="preserve">Bachelors in </w:t>
                            </w:r>
                            <w:r w:rsidR="00172C2D">
                              <w:t>Marketing</w:t>
                            </w:r>
                            <w:proofErr w:type="gramEnd"/>
                            <w:r w:rsidR="003804C8">
                              <w:t xml:space="preserve"> / </w:t>
                            </w:r>
                            <w:r>
                              <w:t>Texas</w:t>
                            </w:r>
                          </w:p>
                          <w:p w14:paraId="7FB489E7" w14:textId="7619DA4A" w:rsidR="00681E36" w:rsidRDefault="003804C8">
                            <w:pPr>
                              <w:pStyle w:val="Textoindependiente"/>
                              <w:spacing w:before="27" w:line="340" w:lineRule="atLeast"/>
                              <w:ind w:left="34" w:right="269"/>
                            </w:pPr>
                            <w:r>
                              <w:t xml:space="preserve">University / </w:t>
                            </w:r>
                            <w:r w:rsidR="003B04E0">
                              <w:t>Austin</w:t>
                            </w:r>
                            <w:r>
                              <w:t xml:space="preserve"> 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30" type="#_x0000_t202" style="position:absolute;margin-left:65.25pt;margin-top:345.75pt;width:152.95pt;height:157.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5FFF4CCD" w14:textId="30A00D1A" w:rsidR="00681E36" w:rsidRDefault="00597BCE">
                      <w:pPr>
                        <w:pStyle w:val="Textoindependiente"/>
                        <w:spacing w:before="196" w:line="290" w:lineRule="auto"/>
                        <w:ind w:left="34" w:right="269" w:firstLine="2"/>
                      </w:pPr>
                      <w:r>
                        <w:t xml:space="preserve">Diploma in </w:t>
                      </w:r>
                      <w:r w:rsidR="00172C2D">
                        <w:t>Retail</w:t>
                      </w:r>
                      <w:r>
                        <w:t xml:space="preserve"> Administration</w:t>
                      </w:r>
                      <w:r w:rsidR="003804C8">
                        <w:t xml:space="preserve"> / </w:t>
                      </w:r>
                      <w:r w:rsidR="003B04E0">
                        <w:t xml:space="preserve">Florida </w:t>
                      </w:r>
                      <w:r w:rsidR="003804C8">
                        <w:t xml:space="preserve">University / </w:t>
                      </w:r>
                      <w:r>
                        <w:t>Jacksonville</w:t>
                      </w:r>
                      <w:r w:rsidR="003804C8">
                        <w:t xml:space="preserve"> 2000 - 2005</w:t>
                      </w:r>
                    </w:p>
                    <w:p w14:paraId="60322B50" w14:textId="180076C4" w:rsidR="00681E36" w:rsidRDefault="003B04E0">
                      <w:pPr>
                        <w:pStyle w:val="Textoindependiente"/>
                        <w:spacing w:before="157"/>
                        <w:ind w:left="34" w:firstLine="2"/>
                      </w:pPr>
                      <w:proofErr w:type="gramStart"/>
                      <w:r>
                        <w:t xml:space="preserve">Bachelors in </w:t>
                      </w:r>
                      <w:r w:rsidR="00172C2D">
                        <w:t>Marketing</w:t>
                      </w:r>
                      <w:proofErr w:type="gramEnd"/>
                      <w:r w:rsidR="003804C8">
                        <w:t xml:space="preserve"> / </w:t>
                      </w:r>
                      <w:r>
                        <w:t>Texas</w:t>
                      </w:r>
                    </w:p>
                    <w:p w14:paraId="7FB489E7" w14:textId="7619DA4A" w:rsidR="00681E36" w:rsidRDefault="003804C8">
                      <w:pPr>
                        <w:pStyle w:val="Textoindependiente"/>
                        <w:spacing w:before="27" w:line="340" w:lineRule="atLeast"/>
                        <w:ind w:left="34" w:right="269"/>
                      </w:pPr>
                      <w:r>
                        <w:t xml:space="preserve">University / </w:t>
                      </w:r>
                      <w:r w:rsidR="003B04E0">
                        <w:t>Austin</w:t>
                      </w:r>
                      <w:r>
                        <w:t xml:space="preserve"> 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766550AE">
                <wp:simplePos x="0" y="0"/>
                <wp:positionH relativeFrom="page">
                  <wp:posOffset>3205480</wp:posOffset>
                </wp:positionH>
                <wp:positionV relativeFrom="page">
                  <wp:posOffset>2393950</wp:posOffset>
                </wp:positionV>
                <wp:extent cx="3556635" cy="210820"/>
                <wp:effectExtent l="0" t="3175" r="635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430275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43027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43027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43027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43027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43027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43027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31" type="#_x0000_t202" style="position:absolute;margin-left:252.4pt;margin-top:188.5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" filled="f" stroked="f">
                <v:textbox inset="0,0,0,0">
                  <w:txbxContent>
                    <w:p w14:paraId="1D52C2D2" w14:textId="77777777" w:rsidR="00681E36" w:rsidRPr="00430275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43027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43027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43027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43027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43027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43027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5FE11974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8BA3B5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8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9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20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21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2" o:title=""/>
                </v:shape>
                <w10:wrap anchorx="page" anchory="page"/>
              </v:group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7FE3C944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2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&#13;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53F18FAD">
                <wp:simplePos x="0" y="0"/>
                <wp:positionH relativeFrom="page">
                  <wp:posOffset>824230</wp:posOffset>
                </wp:positionH>
                <wp:positionV relativeFrom="page">
                  <wp:posOffset>1522095</wp:posOffset>
                </wp:positionV>
                <wp:extent cx="2440305" cy="253365"/>
                <wp:effectExtent l="0" t="0" r="254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030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5E4D26EB" w:rsidR="00681E36" w:rsidRPr="00172C2D" w:rsidRDefault="00172C2D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  <w:lang w:val="en-GB"/>
                              </w:rPr>
                            </w:pPr>
                            <w:r>
                              <w:rPr>
                                <w:sz w:val="30"/>
                                <w:lang w:val="en-GB"/>
                              </w:rPr>
                              <w:t>Merchandis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33" type="#_x0000_t202" style="position:absolute;margin-left:64.9pt;margin-top:119.85pt;width:192.15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" filled="f" stroked="f">
                <v:textbox inset="0,0,0,0">
                  <w:txbxContent>
                    <w:p w14:paraId="25D3002C" w14:textId="5E4D26EB" w:rsidR="00681E36" w:rsidRPr="00172C2D" w:rsidRDefault="00172C2D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  <w:lang w:val="en-GB"/>
                        </w:rPr>
                      </w:pPr>
                      <w:r>
                        <w:rPr>
                          <w:sz w:val="30"/>
                          <w:lang w:val="en-GB"/>
                        </w:rPr>
                        <w:t>Merchandis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136B2440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4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&#13;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1F7D2032" wp14:editId="3F598287">
                <wp:simplePos x="0" y="0"/>
                <wp:positionH relativeFrom="page">
                  <wp:posOffset>1180465</wp:posOffset>
                </wp:positionH>
                <wp:positionV relativeFrom="page">
                  <wp:posOffset>3211195</wp:posOffset>
                </wp:positionV>
                <wp:extent cx="1593850" cy="207645"/>
                <wp:effectExtent l="0" t="0" r="6350" b="1905"/>
                <wp:wrapNone/>
                <wp:docPr id="12" name="Text Box 13">
                  <a:hlinkClick xmlns:a="http://schemas.openxmlformats.org/drawingml/2006/main" r:id="rId11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74A41" w14:textId="77777777" w:rsidR="00681E36" w:rsidRDefault="00295FEB">
                            <w:pPr>
                              <w:pStyle w:val="Textoindependiente"/>
                              <w:spacing w:before="13"/>
                            </w:pPr>
                            <w:hyperlink r:id="rId23">
                              <w:r w:rsidR="003804C8">
                                <w:t>www.yourwebsite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D2032" id="Text Box 13" o:spid="_x0000_s1035" type="#_x0000_t202" href="https://www.resumeviking.com/templates/word/" style="position:absolute;margin-left:92.95pt;margin-top:252.85pt;width:125.5pt;height:16.3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" o:button="t" filled="f" stroked="f">
                <v:fill o:detectmouseclick="t"/>
                <v:textbox inset="0,0,0,0">
                  <w:txbxContent>
                    <w:p w14:paraId="1A874A41" w14:textId="77777777" w:rsidR="00681E36" w:rsidRDefault="00295FEB">
                      <w:pPr>
                        <w:pStyle w:val="Textoindependiente"/>
                        <w:spacing w:before="13"/>
                      </w:pPr>
                      <w:hyperlink r:id="rId24">
                        <w:r w:rsidR="003804C8">
                          <w:t>www.yourwebsite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48E2D39F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6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&#13;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266B9620">
                <wp:simplePos x="0" y="0"/>
                <wp:positionH relativeFrom="page">
                  <wp:posOffset>824230</wp:posOffset>
                </wp:positionH>
                <wp:positionV relativeFrom="page">
                  <wp:posOffset>6585585</wp:posOffset>
                </wp:positionV>
                <wp:extent cx="1942465" cy="1958340"/>
                <wp:effectExtent l="0" t="3810" r="0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195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63A5106D" w14:textId="44390480" w:rsidR="00597BCE" w:rsidRDefault="00172C2D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Stocking</w:t>
                            </w:r>
                          </w:p>
                          <w:p w14:paraId="4E74238D" w14:textId="6CCD103A" w:rsidR="00597BCE" w:rsidRDefault="00172C2D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Aisle Layout</w:t>
                            </w:r>
                          </w:p>
                          <w:p w14:paraId="5884BF06" w14:textId="609D7982" w:rsidR="00597BCE" w:rsidRDefault="00172C2D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Promotion</w:t>
                            </w:r>
                          </w:p>
                          <w:p w14:paraId="77A12B1C" w14:textId="2832AE05" w:rsidR="00597BCE" w:rsidRDefault="00172C2D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Window Dressing</w:t>
                            </w:r>
                          </w:p>
                          <w:p w14:paraId="7CFFBA85" w14:textId="7AC757AD" w:rsidR="00597BCE" w:rsidRDefault="00172C2D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Garment Selection</w:t>
                            </w:r>
                          </w:p>
                          <w:p w14:paraId="1438D2A1" w14:textId="57F3E97E" w:rsidR="00681E36" w:rsidRDefault="00172C2D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Purchase Orde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37" type="#_x0000_t202" style="position:absolute;margin-left:64.9pt;margin-top:518.55pt;width:152.95pt;height:154.2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&#13;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S K I L </w:t>
                      </w:r>
                      <w:proofErr w:type="spellStart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</w:t>
                      </w:r>
                      <w:proofErr w:type="spellEnd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63A5106D" w14:textId="44390480" w:rsidR="00597BCE" w:rsidRDefault="00172C2D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Stocking</w:t>
                      </w:r>
                    </w:p>
                    <w:p w14:paraId="4E74238D" w14:textId="6CCD103A" w:rsidR="00597BCE" w:rsidRDefault="00172C2D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Aisle Layout</w:t>
                      </w:r>
                    </w:p>
                    <w:p w14:paraId="5884BF06" w14:textId="609D7982" w:rsidR="00597BCE" w:rsidRDefault="00172C2D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Promotion</w:t>
                      </w:r>
                    </w:p>
                    <w:p w14:paraId="77A12B1C" w14:textId="2832AE05" w:rsidR="00597BCE" w:rsidRDefault="00172C2D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Window Dressing</w:t>
                      </w:r>
                    </w:p>
                    <w:p w14:paraId="7CFFBA85" w14:textId="7AC757AD" w:rsidR="00597BCE" w:rsidRDefault="00172C2D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Garment Selection</w:t>
                      </w:r>
                    </w:p>
                    <w:p w14:paraId="1438D2A1" w14:textId="57F3E97E" w:rsidR="00681E36" w:rsidRDefault="00172C2D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Purchase Order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34E403F6">
                <wp:simplePos x="0" y="0"/>
                <wp:positionH relativeFrom="page">
                  <wp:posOffset>824230</wp:posOffset>
                </wp:positionH>
                <wp:positionV relativeFrom="page">
                  <wp:posOffset>8956675</wp:posOffset>
                </wp:positionV>
                <wp:extent cx="1942465" cy="210820"/>
                <wp:effectExtent l="0" t="317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38" type="#_x0000_t202" style="position:absolute;margin-left:64.9pt;margin-top:705.2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&#13;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4CB8C0D1">
                <wp:simplePos x="0" y="0"/>
                <wp:positionH relativeFrom="page">
                  <wp:posOffset>821055</wp:posOffset>
                </wp:positionH>
                <wp:positionV relativeFrom="page">
                  <wp:posOffset>9304020</wp:posOffset>
                </wp:positionV>
                <wp:extent cx="1953895" cy="385445"/>
                <wp:effectExtent l="1905" t="0" r="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77777777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4C951" id="Text Box 6" o:spid="_x0000_s1039" type="#_x0000_t202" style="position:absolute;margin-left:64.65pt;margin-top:732.6pt;width:153.85pt;height:30.35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" filled="f" stroked="f">
                <v:textbox inset="0,0,0,0">
                  <w:txbxContent>
                    <w:p w14:paraId="7593B355" w14:textId="77777777" w:rsidR="00681E36" w:rsidRDefault="003804C8">
                      <w:pPr>
                        <w:pStyle w:val="Textoindependiente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4E63A513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&#13;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397889FF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&#13;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3549F80B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&#13;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216" behindDoc="1" locked="0" layoutInCell="1" allowOverlap="1" wp14:anchorId="5B2A4EF6" wp14:editId="5D4BD5AD">
                <wp:simplePos x="0" y="0"/>
                <wp:positionH relativeFrom="page">
                  <wp:posOffset>1998345</wp:posOffset>
                </wp:positionH>
                <wp:positionV relativeFrom="page">
                  <wp:posOffset>8976360</wp:posOffset>
                </wp:positionV>
                <wp:extent cx="756285" cy="152400"/>
                <wp:effectExtent l="0" t="381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DBE95B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A4EF6" id="Text Box 2" o:spid="_x0000_s1043" type="#_x0000_t202" style="position:absolute;margin-left:157.35pt;margin-top:706.8pt;width:59.55pt;height:12pt;z-index:-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" filled="f" stroked="f">
                <v:textbox inset="0,0,0,0">
                  <w:txbxContent>
                    <w:p w14:paraId="58DBE95B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49470" w14:textId="77777777" w:rsidR="00295FEB" w:rsidRDefault="00295FEB" w:rsidP="009C2AC8">
      <w:r>
        <w:separator/>
      </w:r>
    </w:p>
  </w:endnote>
  <w:endnote w:type="continuationSeparator" w:id="0">
    <w:p w14:paraId="3AFCC9D9" w14:textId="77777777" w:rsidR="00295FEB" w:rsidRDefault="00295FEB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7F19" w14:textId="31DA8113" w:rsidR="001A0A26" w:rsidRDefault="00295FEB">
    <w:pPr>
      <w:pStyle w:val="Piedepgina"/>
    </w:pPr>
    <w:sdt>
      <w:sdtPr>
        <w:id w:val="969400743"/>
        <w:placeholder>
          <w:docPart w:val="D987F35B8E0B4535A9A8A9503785504D"/>
        </w:placeholder>
        <w:temporary/>
        <w:showingPlcHdr/>
        <w15:appearance w15:val="hidden"/>
      </w:sdtPr>
      <w:sdtEndPr/>
      <w:sdtContent>
        <w:r w:rsidR="001A0A26">
          <w:t>[Type here]</w:t>
        </w:r>
      </w:sdtContent>
    </w:sdt>
    <w:r w:rsidR="001A0A26">
      <w:ptab w:relativeTo="margin" w:alignment="center" w:leader="none"/>
    </w:r>
    <w:sdt>
      <w:sdtPr>
        <w:id w:val="969400748"/>
        <w:placeholder>
          <w:docPart w:val="D987F35B8E0B4535A9A8A9503785504D"/>
        </w:placeholder>
        <w:temporary/>
        <w:showingPlcHdr/>
        <w15:appearance w15:val="hidden"/>
      </w:sdtPr>
      <w:sdtEndPr/>
      <w:sdtContent>
        <w:r w:rsidR="001A0A26">
          <w:t>[Type here]</w:t>
        </w:r>
      </w:sdtContent>
    </w:sdt>
    <w:r w:rsidR="001A0A26">
      <w:ptab w:relativeTo="margin" w:alignment="right" w:leader="none"/>
    </w:r>
    <w:sdt>
      <w:sdtPr>
        <w:id w:val="969400753"/>
        <w:placeholder>
          <w:docPart w:val="D987F35B8E0B4535A9A8A9503785504D"/>
        </w:placeholder>
        <w:temporary/>
        <w:showingPlcHdr/>
        <w15:appearance w15:val="hidden"/>
      </w:sdtPr>
      <w:sdtEndPr/>
      <w:sdtContent>
        <w:r w:rsidR="001A0A26">
          <w:t>[Type here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16441" w14:textId="77777777" w:rsidR="00295FEB" w:rsidRDefault="00295FEB" w:rsidP="009C2AC8">
      <w:r>
        <w:separator/>
      </w:r>
    </w:p>
  </w:footnote>
  <w:footnote w:type="continuationSeparator" w:id="0">
    <w:p w14:paraId="6D3F70BE" w14:textId="77777777" w:rsidR="00295FEB" w:rsidRDefault="00295FEB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0DEA2836"/>
    <w:lvl w:ilvl="0" w:tplc="EE08415A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12591416"/>
    <w:multiLevelType w:val="hybridMultilevel"/>
    <w:tmpl w:val="83AAB1BA"/>
    <w:lvl w:ilvl="0" w:tplc="D46A9A34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3" w15:restartNumberingAfterBreak="0">
    <w:nsid w:val="288B26B0"/>
    <w:multiLevelType w:val="hybridMultilevel"/>
    <w:tmpl w:val="C7186E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554F4"/>
    <w:multiLevelType w:val="hybridMultilevel"/>
    <w:tmpl w:val="C4929F5E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5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6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abstractNum w:abstractNumId="7" w15:restartNumberingAfterBreak="0">
    <w:nsid w:val="6C0A1B12"/>
    <w:multiLevelType w:val="hybridMultilevel"/>
    <w:tmpl w:val="4F30704E"/>
    <w:lvl w:ilvl="0" w:tplc="A8F40D6A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num w:numId="1" w16cid:durableId="1840996278">
    <w:abstractNumId w:val="6"/>
  </w:num>
  <w:num w:numId="2" w16cid:durableId="358967394">
    <w:abstractNumId w:val="5"/>
  </w:num>
  <w:num w:numId="3" w16cid:durableId="262349725">
    <w:abstractNumId w:val="0"/>
  </w:num>
  <w:num w:numId="4" w16cid:durableId="1939947161">
    <w:abstractNumId w:val="1"/>
  </w:num>
  <w:num w:numId="5" w16cid:durableId="196477083">
    <w:abstractNumId w:val="7"/>
  </w:num>
  <w:num w:numId="6" w16cid:durableId="63771094">
    <w:abstractNumId w:val="2"/>
  </w:num>
  <w:num w:numId="7" w16cid:durableId="586117122">
    <w:abstractNumId w:val="4"/>
  </w:num>
  <w:num w:numId="8" w16cid:durableId="11234953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UwNDQ0NbO0MLNQ0lEKTi0uzszPAykwqgUATqu4oSwAAAA="/>
  </w:docVars>
  <w:rsids>
    <w:rsidRoot w:val="00681E36"/>
    <w:rsid w:val="000D075D"/>
    <w:rsid w:val="0015140C"/>
    <w:rsid w:val="00172C2D"/>
    <w:rsid w:val="001A0A26"/>
    <w:rsid w:val="00295FEB"/>
    <w:rsid w:val="003804C8"/>
    <w:rsid w:val="003B04E0"/>
    <w:rsid w:val="00430275"/>
    <w:rsid w:val="00597BCE"/>
    <w:rsid w:val="006650D3"/>
    <w:rsid w:val="00681E36"/>
    <w:rsid w:val="006C78E6"/>
    <w:rsid w:val="007C5C31"/>
    <w:rsid w:val="007D492F"/>
    <w:rsid w:val="008C6D76"/>
    <w:rsid w:val="0092600A"/>
    <w:rsid w:val="009C2AC8"/>
    <w:rsid w:val="00C80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styleId="Hipervnculo">
    <w:name w:val="Hyperlink"/>
    <w:basedOn w:val="Fuentedeprrafopredeter"/>
    <w:unhideWhenUsed/>
    <w:rsid w:val="00430275"/>
    <w:rPr>
      <w:color w:val="0000FF" w:themeColor="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430275"/>
    <w:rPr>
      <w:rFonts w:ascii="Avenir Next Cyr" w:eastAsia="Avenir Next Cyr" w:hAnsi="Avenir Next Cyr" w:cs="Avenir Next Cyr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jpeg"/><Relationship Id="rId18" Type="http://schemas.openxmlformats.org/officeDocument/2006/relationships/image" Target="media/image6.jpeg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sumeviking.com/templates/word/" TargetMode="External"/><Relationship Id="rId24" Type="http://schemas.openxmlformats.org/officeDocument/2006/relationships/hyperlink" Target="http://www.yourwebsit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www.yourwebsite.com/" TargetMode="Externa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87F35B8E0B4535A9A8A95037855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46D86-D0B7-4398-84C6-32E609C84E27}"/>
      </w:docPartPr>
      <w:docPartBody>
        <w:p w:rsidR="00EB3AFC" w:rsidRDefault="00775672" w:rsidP="00775672">
          <w:pPr>
            <w:pStyle w:val="D987F35B8E0B4535A9A8A9503785504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5672"/>
    <w:rsid w:val="001529DE"/>
    <w:rsid w:val="00775672"/>
    <w:rsid w:val="00E73034"/>
    <w:rsid w:val="00EB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987F35B8E0B4535A9A8A9503785504D">
    <w:name w:val="D987F35B8E0B4535A9A8A9503785504D"/>
    <w:rsid w:val="00775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94EDA2-C8D9-5745-BA0E-5A3783D69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31T08:50:00Z</dcterms:created>
  <dcterms:modified xsi:type="dcterms:W3CDTF">2022-04-20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